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BD3B" w14:textId="4D582034" w:rsidR="00C73B24" w:rsidRPr="00C73B24" w:rsidRDefault="00A342AA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  <w:bookmarkStart w:id="0" w:name="OLE_LINK2"/>
      <w:bookmarkStart w:id="1" w:name="OLE_LINK1"/>
      <w:r>
        <w:rPr>
          <w:rFonts w:asciiTheme="minorHAnsi" w:hAnsiTheme="minorHAnsi"/>
          <w:b/>
          <w:sz w:val="28"/>
          <w:szCs w:val="28"/>
        </w:rPr>
        <w:t xml:space="preserve"> </w:t>
      </w:r>
      <w:r w:rsidR="00C73B24" w:rsidRPr="00C73B24">
        <w:rPr>
          <w:rFonts w:asciiTheme="minorHAnsi" w:hAnsiTheme="minorHAnsi"/>
          <w:b/>
          <w:sz w:val="28"/>
          <w:szCs w:val="28"/>
        </w:rPr>
        <w:t xml:space="preserve">Gifted Advisory Council </w:t>
      </w:r>
      <w:r w:rsidR="004E28B7">
        <w:rPr>
          <w:rFonts w:asciiTheme="minorHAnsi" w:hAnsiTheme="minorHAnsi"/>
          <w:b/>
          <w:sz w:val="28"/>
          <w:szCs w:val="28"/>
        </w:rPr>
        <w:t>Meeting</w:t>
      </w:r>
      <w:r w:rsidR="009D6A0B">
        <w:rPr>
          <w:rFonts w:asciiTheme="minorHAnsi" w:hAnsiTheme="minorHAnsi"/>
          <w:b/>
          <w:sz w:val="28"/>
          <w:szCs w:val="28"/>
        </w:rPr>
        <w:t xml:space="preserve"> Agenda</w:t>
      </w:r>
    </w:p>
    <w:p w14:paraId="660ABD3E" w14:textId="4CFD82E4" w:rsidR="00C73B24" w:rsidRPr="00296DCA" w:rsidRDefault="0040515E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ecember 8</w:t>
      </w:r>
      <w:r w:rsidR="00CF619D" w:rsidRPr="00296DCA">
        <w:rPr>
          <w:rFonts w:asciiTheme="minorHAnsi" w:hAnsiTheme="minorHAnsi"/>
          <w:b/>
          <w:sz w:val="24"/>
          <w:szCs w:val="24"/>
        </w:rPr>
        <w:t>, 202</w:t>
      </w:r>
      <w:r w:rsidR="004119B8">
        <w:rPr>
          <w:rFonts w:asciiTheme="minorHAnsi" w:hAnsiTheme="minorHAnsi"/>
          <w:b/>
          <w:sz w:val="24"/>
          <w:szCs w:val="24"/>
        </w:rPr>
        <w:t>1</w:t>
      </w:r>
    </w:p>
    <w:p w14:paraId="6D68E9D6" w14:textId="3B52A31A" w:rsidR="00296DCA" w:rsidRDefault="00296DCA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 w:rsidRPr="00296DCA">
        <w:rPr>
          <w:rFonts w:asciiTheme="minorHAnsi" w:hAnsiTheme="minorHAnsi"/>
          <w:b/>
          <w:sz w:val="24"/>
          <w:szCs w:val="24"/>
        </w:rPr>
        <w:t>10:00 a.m. to 2:00 p.m.</w:t>
      </w:r>
    </w:p>
    <w:p w14:paraId="6C47E6FF" w14:textId="2445FBDA" w:rsidR="00246B86" w:rsidRPr="00296DCA" w:rsidRDefault="00246B86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Quest Conference Center – Morgan Room</w:t>
      </w:r>
    </w:p>
    <w:bookmarkEnd w:id="0"/>
    <w:bookmarkEnd w:id="1"/>
    <w:p w14:paraId="660ABD40" w14:textId="5517BD1A" w:rsidR="00C73B24" w:rsidRDefault="00C73B24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</w:p>
    <w:p w14:paraId="0ABE67D7" w14:textId="77777777" w:rsidR="00BB17CC" w:rsidRPr="00BB17CC" w:rsidRDefault="00BB17CC" w:rsidP="00C73B24">
      <w:pPr>
        <w:pStyle w:val="NoSpacing"/>
        <w:jc w:val="center"/>
        <w:rPr>
          <w:rFonts w:asciiTheme="minorHAnsi" w:hAnsiTheme="minorHAnsi"/>
          <w:b/>
          <w:sz w:val="8"/>
          <w:szCs w:val="28"/>
        </w:rPr>
      </w:pPr>
    </w:p>
    <w:tbl>
      <w:tblPr>
        <w:tblStyle w:val="TableGrid"/>
        <w:tblpPr w:leftFromText="180" w:rightFromText="180" w:vertAnchor="text" w:tblpX="-275" w:tblpY="1"/>
        <w:tblOverlap w:val="never"/>
        <w:tblW w:w="10170" w:type="dxa"/>
        <w:tblLayout w:type="fixed"/>
        <w:tblLook w:val="01E0" w:firstRow="1" w:lastRow="1" w:firstColumn="1" w:lastColumn="1" w:noHBand="0" w:noVBand="0"/>
      </w:tblPr>
      <w:tblGrid>
        <w:gridCol w:w="1255"/>
        <w:gridCol w:w="6300"/>
        <w:gridCol w:w="2615"/>
      </w:tblGrid>
      <w:tr w:rsidR="00C73B24" w:rsidRPr="002606D3" w14:paraId="660ABD4C" w14:textId="77777777" w:rsidTr="00C0299D">
        <w:trPr>
          <w:trHeight w:val="1970"/>
        </w:trPr>
        <w:tc>
          <w:tcPr>
            <w:tcW w:w="1255" w:type="dxa"/>
          </w:tcPr>
          <w:p w14:paraId="660ABD42" w14:textId="458C715F" w:rsidR="00C73B24" w:rsidRPr="002606D3" w:rsidRDefault="00D47DD8" w:rsidP="00DA0766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 xml:space="preserve">10:00 </w:t>
            </w:r>
          </w:p>
        </w:tc>
        <w:tc>
          <w:tcPr>
            <w:tcW w:w="6300" w:type="dxa"/>
          </w:tcPr>
          <w:p w14:paraId="660ABD43" w14:textId="77777777" w:rsidR="00C73B24" w:rsidRPr="002606D3" w:rsidRDefault="00C73B24" w:rsidP="00DA0766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>Call to Order</w:t>
            </w:r>
          </w:p>
          <w:p w14:paraId="23A5A1C3" w14:textId="733E64D0" w:rsidR="00877213" w:rsidRDefault="00C73B24" w:rsidP="00DA076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2606D3">
              <w:rPr>
                <w:rFonts w:asciiTheme="minorHAnsi" w:hAnsiTheme="minorHAnsi" w:cstheme="minorHAnsi"/>
                <w:szCs w:val="22"/>
              </w:rPr>
              <w:t xml:space="preserve">Welcome </w:t>
            </w:r>
          </w:p>
          <w:p w14:paraId="3BAE8336" w14:textId="4BB048D7" w:rsidR="00BC2A82" w:rsidRDefault="00BC2A82" w:rsidP="00DA076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Roll Call</w:t>
            </w:r>
          </w:p>
          <w:p w14:paraId="44E73FA4" w14:textId="7E3B8176" w:rsidR="00215981" w:rsidRDefault="00215981" w:rsidP="00DA076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ublic Comment</w:t>
            </w:r>
          </w:p>
          <w:p w14:paraId="3CE844D6" w14:textId="69C8D109" w:rsidR="00094DB9" w:rsidRPr="002606D3" w:rsidRDefault="00094DB9" w:rsidP="00DA076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ntroductions</w:t>
            </w:r>
          </w:p>
          <w:p w14:paraId="617313A1" w14:textId="0FED60F9" w:rsidR="00DC55EC" w:rsidRDefault="00DC55EC" w:rsidP="00DA076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2606D3">
              <w:rPr>
                <w:rFonts w:asciiTheme="minorHAnsi" w:hAnsiTheme="minorHAnsi" w:cstheme="minorHAnsi"/>
                <w:szCs w:val="22"/>
              </w:rPr>
              <w:t>Meeting Norms</w:t>
            </w:r>
          </w:p>
          <w:p w14:paraId="182F44EF" w14:textId="5D97081C" w:rsidR="00FD0D05" w:rsidRDefault="00751194" w:rsidP="00DA076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2606D3">
              <w:rPr>
                <w:rFonts w:asciiTheme="minorHAnsi" w:hAnsiTheme="minorHAnsi" w:cstheme="minorHAnsi"/>
                <w:szCs w:val="22"/>
              </w:rPr>
              <w:t>Feedback from Previous Meeting</w:t>
            </w:r>
          </w:p>
          <w:p w14:paraId="660ABD46" w14:textId="415CC19A" w:rsidR="00C0299D" w:rsidRPr="00215981" w:rsidRDefault="00094DB9" w:rsidP="00215981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genda Review</w:t>
            </w:r>
          </w:p>
        </w:tc>
        <w:tc>
          <w:tcPr>
            <w:tcW w:w="2615" w:type="dxa"/>
          </w:tcPr>
          <w:p w14:paraId="5CB6E4E7" w14:textId="6F544A71" w:rsidR="00C73B24" w:rsidRPr="002606D3" w:rsidRDefault="00965677" w:rsidP="00DA0766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>Jo</w:t>
            </w:r>
            <w:r w:rsidR="006F72AF" w:rsidRPr="002606D3">
              <w:rPr>
                <w:rFonts w:asciiTheme="minorHAnsi" w:hAnsiTheme="minorHAnsi" w:cstheme="minorHAnsi"/>
                <w:b/>
                <w:szCs w:val="22"/>
              </w:rPr>
              <w:t>seph</w:t>
            </w:r>
            <w:r w:rsidRPr="002606D3">
              <w:rPr>
                <w:rFonts w:asciiTheme="minorHAnsi" w:hAnsiTheme="minorHAnsi" w:cstheme="minorHAnsi"/>
                <w:b/>
                <w:szCs w:val="22"/>
              </w:rPr>
              <w:t xml:space="preserve"> Petrarca</w:t>
            </w:r>
          </w:p>
          <w:p w14:paraId="50DE8C8B" w14:textId="64F83593" w:rsidR="00965677" w:rsidRPr="002606D3" w:rsidRDefault="00E930E7" w:rsidP="00DA0766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 xml:space="preserve">Associate Director, </w:t>
            </w:r>
            <w:r w:rsidR="00C7173A" w:rsidRPr="002606D3">
              <w:rPr>
                <w:rFonts w:asciiTheme="minorHAnsi" w:hAnsiTheme="minorHAnsi" w:cstheme="minorHAnsi"/>
                <w:i/>
                <w:szCs w:val="22"/>
              </w:rPr>
              <w:t xml:space="preserve">Office for Exceptional Children (OEC) </w:t>
            </w:r>
          </w:p>
          <w:p w14:paraId="16EA87B1" w14:textId="6FB297F6" w:rsidR="00CD162B" w:rsidRPr="002606D3" w:rsidRDefault="00A33E3F" w:rsidP="00DA0766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Jennifer Detmar</w:t>
            </w:r>
          </w:p>
          <w:p w14:paraId="660ABD4B" w14:textId="6182FE29" w:rsidR="00FE17F9" w:rsidRPr="002606D3" w:rsidRDefault="00C43AFF" w:rsidP="00DA0766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Gifted Advisory Council Chair</w:t>
            </w:r>
            <w:r w:rsidR="00A33E3F">
              <w:rPr>
                <w:rFonts w:asciiTheme="minorHAnsi" w:hAnsiTheme="minorHAnsi" w:cstheme="minorHAnsi"/>
                <w:i/>
                <w:szCs w:val="22"/>
              </w:rPr>
              <w:t>-Elect</w:t>
            </w:r>
          </w:p>
        </w:tc>
      </w:tr>
      <w:tr w:rsidR="001A00A1" w:rsidRPr="002606D3" w14:paraId="21FF2B92" w14:textId="77777777" w:rsidTr="00C0299D">
        <w:trPr>
          <w:trHeight w:val="729"/>
        </w:trPr>
        <w:tc>
          <w:tcPr>
            <w:tcW w:w="1255" w:type="dxa"/>
          </w:tcPr>
          <w:p w14:paraId="56FBEA02" w14:textId="7DC313C2" w:rsidR="001A00A1" w:rsidRDefault="00E31874" w:rsidP="00BD1347">
            <w:pPr>
              <w:pStyle w:val="NoSpacing"/>
              <w:ind w:left="-23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0:15</w:t>
            </w:r>
          </w:p>
        </w:tc>
        <w:tc>
          <w:tcPr>
            <w:tcW w:w="6300" w:type="dxa"/>
          </w:tcPr>
          <w:p w14:paraId="194D2B6A" w14:textId="3172EA5B" w:rsidR="001A00A1" w:rsidRDefault="00E31874" w:rsidP="000E5225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Bylaws Vote</w:t>
            </w:r>
          </w:p>
        </w:tc>
        <w:tc>
          <w:tcPr>
            <w:tcW w:w="2615" w:type="dxa"/>
          </w:tcPr>
          <w:p w14:paraId="2883AD8F" w14:textId="77777777" w:rsidR="00E31874" w:rsidRPr="002606D3" w:rsidRDefault="00E31874" w:rsidP="00E31874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Jackie Rausch</w:t>
            </w:r>
          </w:p>
          <w:p w14:paraId="40874F6F" w14:textId="4A9310E2" w:rsidR="00C0299D" w:rsidRPr="00CF6D16" w:rsidRDefault="00E31874" w:rsidP="00E31874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Gifted Advisory Council Chair</w:t>
            </w:r>
          </w:p>
        </w:tc>
      </w:tr>
      <w:tr w:rsidR="001445C6" w:rsidRPr="002606D3" w14:paraId="4921F37A" w14:textId="77777777" w:rsidTr="00C0299D">
        <w:trPr>
          <w:trHeight w:val="980"/>
        </w:trPr>
        <w:tc>
          <w:tcPr>
            <w:tcW w:w="1255" w:type="dxa"/>
          </w:tcPr>
          <w:p w14:paraId="4ECB3989" w14:textId="119D9796" w:rsidR="001445C6" w:rsidRPr="002606D3" w:rsidRDefault="00E31874" w:rsidP="00BD1347">
            <w:pPr>
              <w:pStyle w:val="NoSpacing"/>
              <w:ind w:left="-23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0:30</w:t>
            </w:r>
          </w:p>
        </w:tc>
        <w:tc>
          <w:tcPr>
            <w:tcW w:w="6300" w:type="dxa"/>
          </w:tcPr>
          <w:p w14:paraId="4002F8C9" w14:textId="77777777" w:rsidR="00DD38EE" w:rsidRDefault="00C63BAD" w:rsidP="000E5225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Gifted </w:t>
            </w:r>
            <w:r w:rsidR="000E5225">
              <w:rPr>
                <w:rFonts w:asciiTheme="minorHAnsi" w:hAnsiTheme="minorHAnsi" w:cstheme="minorHAnsi"/>
                <w:b/>
                <w:szCs w:val="22"/>
              </w:rPr>
              <w:t>Update</w:t>
            </w:r>
            <w:r>
              <w:rPr>
                <w:rFonts w:asciiTheme="minorHAnsi" w:hAnsiTheme="minorHAnsi" w:cstheme="minorHAnsi"/>
                <w:b/>
                <w:szCs w:val="22"/>
              </w:rPr>
              <w:t>s</w:t>
            </w:r>
          </w:p>
          <w:p w14:paraId="4F698841" w14:textId="77777777" w:rsidR="00C63BAD" w:rsidRDefault="00C63BAD" w:rsidP="00C63BAD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Gifted Rules</w:t>
            </w:r>
          </w:p>
          <w:p w14:paraId="20C9480A" w14:textId="77777777" w:rsidR="00684E8F" w:rsidRDefault="00684E8F" w:rsidP="00C63BAD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New </w:t>
            </w:r>
            <w:r w:rsidR="0023649B">
              <w:rPr>
                <w:rFonts w:asciiTheme="minorHAnsi" w:hAnsiTheme="minorHAnsi" w:cstheme="minorHAnsi"/>
                <w:szCs w:val="22"/>
              </w:rPr>
              <w:t>Use of Funds</w:t>
            </w:r>
            <w:r>
              <w:rPr>
                <w:rFonts w:asciiTheme="minorHAnsi" w:hAnsiTheme="minorHAnsi" w:cstheme="minorHAnsi"/>
                <w:szCs w:val="22"/>
              </w:rPr>
              <w:t xml:space="preserve"> Guidance</w:t>
            </w:r>
          </w:p>
          <w:p w14:paraId="656B29B7" w14:textId="1B8C1DCD" w:rsidR="00DE7DD0" w:rsidRPr="00DE7DD0" w:rsidRDefault="00DE7DD0" w:rsidP="00DE7DD0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Gifted Indicator Review and Feedback</w:t>
            </w:r>
          </w:p>
        </w:tc>
        <w:tc>
          <w:tcPr>
            <w:tcW w:w="2615" w:type="dxa"/>
          </w:tcPr>
          <w:p w14:paraId="3E84226B" w14:textId="77777777" w:rsidR="00084195" w:rsidRPr="002606D3" w:rsidRDefault="00084195" w:rsidP="00DA0766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4511D3EB" w14:textId="14802E8A" w:rsidR="00FE17F9" w:rsidRDefault="00084195" w:rsidP="00DA0766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 xml:space="preserve">Associate Director, </w:t>
            </w:r>
            <w:r w:rsidR="00AB474C">
              <w:rPr>
                <w:rFonts w:asciiTheme="minorHAnsi" w:hAnsiTheme="minorHAnsi" w:cstheme="minorHAnsi"/>
                <w:i/>
                <w:szCs w:val="22"/>
              </w:rPr>
              <w:t>OEC</w:t>
            </w:r>
          </w:p>
          <w:p w14:paraId="3668E3A2" w14:textId="77777777" w:rsidR="000E5225" w:rsidRPr="002606D3" w:rsidRDefault="000E5225" w:rsidP="000E5225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5B2C2F5D" w14:textId="3A3DCD61" w:rsidR="00C0299D" w:rsidRPr="002606D3" w:rsidRDefault="000E5225" w:rsidP="00267298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Assistant Director, OEC Gifted</w:t>
            </w:r>
          </w:p>
        </w:tc>
      </w:tr>
      <w:tr w:rsidR="0023649B" w:rsidRPr="002606D3" w14:paraId="2C35FAC4" w14:textId="77777777" w:rsidTr="00C0299D">
        <w:trPr>
          <w:trHeight w:val="980"/>
        </w:trPr>
        <w:tc>
          <w:tcPr>
            <w:tcW w:w="1255" w:type="dxa"/>
          </w:tcPr>
          <w:p w14:paraId="20D8D996" w14:textId="63CE7D9B" w:rsidR="0023649B" w:rsidRDefault="00E31874" w:rsidP="00BD1347">
            <w:pPr>
              <w:pStyle w:val="NoSpacing"/>
              <w:ind w:left="-23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1:00</w:t>
            </w:r>
          </w:p>
        </w:tc>
        <w:tc>
          <w:tcPr>
            <w:tcW w:w="6300" w:type="dxa"/>
          </w:tcPr>
          <w:p w14:paraId="14DDE68D" w14:textId="11DFA1F0" w:rsidR="0023649B" w:rsidRDefault="0023649B" w:rsidP="000E5225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rkgroups</w:t>
            </w:r>
            <w:r w:rsidR="00AB474C">
              <w:rPr>
                <w:rFonts w:asciiTheme="minorHAnsi" w:hAnsiTheme="minorHAnsi" w:cstheme="minorHAnsi"/>
                <w:b/>
                <w:szCs w:val="22"/>
              </w:rPr>
              <w:t xml:space="preserve"> and Working Lunch</w:t>
            </w:r>
          </w:p>
          <w:p w14:paraId="4D69A23F" w14:textId="77777777" w:rsidR="0023649B" w:rsidRDefault="0023649B" w:rsidP="000E5225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  <w:p w14:paraId="6882325C" w14:textId="77777777" w:rsidR="0023649B" w:rsidRPr="00057385" w:rsidRDefault="0023649B" w:rsidP="0023649B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057385">
              <w:rPr>
                <w:rFonts w:asciiTheme="minorHAnsi" w:hAnsiTheme="minorHAnsi" w:cstheme="minorHAnsi"/>
                <w:b/>
                <w:szCs w:val="22"/>
              </w:rPr>
              <w:t>Breakout Links</w:t>
            </w:r>
          </w:p>
          <w:p w14:paraId="65D2EDB4" w14:textId="77777777" w:rsidR="0023649B" w:rsidRDefault="00AE595B" w:rsidP="0023649B">
            <w:pPr>
              <w:pStyle w:val="NoSpacing"/>
              <w:rPr>
                <w:rFonts w:asciiTheme="minorHAnsi" w:hAnsiTheme="minorHAnsi" w:cstheme="minorHAnsi"/>
                <w:bCs/>
                <w:szCs w:val="22"/>
              </w:rPr>
            </w:pPr>
            <w:hyperlink r:id="rId10" w:history="1">
              <w:r w:rsidR="0023649B" w:rsidRPr="003752F0">
                <w:rPr>
                  <w:rStyle w:val="Hyperlink"/>
                  <w:rFonts w:asciiTheme="minorHAnsi" w:hAnsiTheme="minorHAnsi" w:cstheme="minorHAnsi"/>
                  <w:bCs/>
                  <w:szCs w:val="22"/>
                </w:rPr>
                <w:t>Equitable Identification Practices</w:t>
              </w:r>
            </w:hyperlink>
            <w:r w:rsidR="0023649B"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</w:p>
          <w:p w14:paraId="67F5FD03" w14:textId="77777777" w:rsidR="0023649B" w:rsidRPr="00C41456" w:rsidRDefault="0023649B" w:rsidP="0023649B">
            <w:pPr>
              <w:pStyle w:val="NoSpacing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14:paraId="62F84822" w14:textId="77777777" w:rsidR="0023649B" w:rsidRDefault="00AE595B" w:rsidP="0023649B">
            <w:pPr>
              <w:pStyle w:val="NoSpacing"/>
              <w:rPr>
                <w:rFonts w:asciiTheme="minorHAnsi" w:hAnsiTheme="minorHAnsi" w:cstheme="minorHAnsi"/>
                <w:bCs/>
                <w:szCs w:val="22"/>
              </w:rPr>
            </w:pPr>
            <w:hyperlink r:id="rId11" w:history="1">
              <w:r w:rsidR="0023649B" w:rsidRPr="004C1C1D">
                <w:rPr>
                  <w:rStyle w:val="Hyperlink"/>
                  <w:rFonts w:asciiTheme="minorHAnsi" w:hAnsiTheme="minorHAnsi" w:cstheme="minorHAnsi"/>
                  <w:bCs/>
                  <w:szCs w:val="22"/>
                </w:rPr>
                <w:t>Highly Effective Student Supports and Services</w:t>
              </w:r>
            </w:hyperlink>
          </w:p>
          <w:p w14:paraId="69F43DB4" w14:textId="77777777" w:rsidR="0023649B" w:rsidRPr="00C41456" w:rsidRDefault="0023649B" w:rsidP="0023649B">
            <w:pPr>
              <w:pStyle w:val="NoSpacing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14:paraId="59F01E2C" w14:textId="77777777" w:rsidR="0023649B" w:rsidRDefault="00AE595B" w:rsidP="0023649B">
            <w:pPr>
              <w:pStyle w:val="NoSpacing"/>
              <w:rPr>
                <w:rFonts w:asciiTheme="minorHAnsi" w:hAnsiTheme="minorHAnsi" w:cstheme="minorHAnsi"/>
                <w:bCs/>
                <w:szCs w:val="22"/>
              </w:rPr>
            </w:pPr>
            <w:hyperlink r:id="rId12" w:history="1">
              <w:r w:rsidR="0023649B" w:rsidRPr="00846BDC">
                <w:rPr>
                  <w:rStyle w:val="Hyperlink"/>
                  <w:rFonts w:asciiTheme="minorHAnsi" w:hAnsiTheme="minorHAnsi" w:cstheme="minorHAnsi"/>
                  <w:bCs/>
                  <w:szCs w:val="22"/>
                </w:rPr>
                <w:t>Job-Embedded Professional Development</w:t>
              </w:r>
            </w:hyperlink>
          </w:p>
          <w:p w14:paraId="3A2000CC" w14:textId="1FE2732F" w:rsidR="0023649B" w:rsidRDefault="0023649B" w:rsidP="000E5225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2615" w:type="dxa"/>
          </w:tcPr>
          <w:p w14:paraId="127CE72D" w14:textId="77777777" w:rsidR="0023649B" w:rsidRPr="002606D3" w:rsidRDefault="0023649B" w:rsidP="0023649B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5CBD6776" w14:textId="77777777" w:rsidR="0023649B" w:rsidRPr="002606D3" w:rsidRDefault="0023649B" w:rsidP="0023649B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Assistant Director, OEC Gifted</w:t>
            </w:r>
          </w:p>
          <w:p w14:paraId="693709F5" w14:textId="77777777" w:rsidR="0023649B" w:rsidRPr="002606D3" w:rsidRDefault="0023649B" w:rsidP="0023649B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 xml:space="preserve">Mike Demczyk </w:t>
            </w:r>
          </w:p>
          <w:p w14:paraId="7F85F203" w14:textId="77777777" w:rsidR="0023649B" w:rsidRPr="002606D3" w:rsidRDefault="0023649B" w:rsidP="0023649B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OEC Gifted Specialist</w:t>
            </w:r>
          </w:p>
          <w:p w14:paraId="50A26083" w14:textId="77777777" w:rsidR="0023649B" w:rsidRPr="002606D3" w:rsidRDefault="0023649B" w:rsidP="0023649B">
            <w:pPr>
              <w:pStyle w:val="NoSpacing"/>
              <w:ind w:right="72"/>
              <w:rPr>
                <w:rFonts w:asciiTheme="minorHAnsi" w:hAnsiTheme="minorHAnsi" w:cstheme="minorBidi"/>
                <w:b/>
              </w:rPr>
            </w:pPr>
            <w:r w:rsidRPr="3BD163CA">
              <w:rPr>
                <w:rFonts w:asciiTheme="minorHAnsi" w:hAnsiTheme="minorHAnsi" w:cstheme="minorBidi"/>
                <w:b/>
              </w:rPr>
              <w:t>Jeff Shoemaker</w:t>
            </w:r>
          </w:p>
          <w:p w14:paraId="005D7283" w14:textId="77777777" w:rsidR="0023649B" w:rsidRDefault="0023649B" w:rsidP="0023649B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OEC Gifted Specialist</w:t>
            </w:r>
          </w:p>
          <w:p w14:paraId="1BFEB4CE" w14:textId="77777777" w:rsidR="0023649B" w:rsidRDefault="0023649B" w:rsidP="0023649B">
            <w:pPr>
              <w:pStyle w:val="NoSpacing"/>
              <w:ind w:right="72"/>
              <w:rPr>
                <w:rFonts w:asciiTheme="minorHAnsi" w:hAnsiTheme="minorHAnsi" w:cstheme="minorHAnsi"/>
                <w:b/>
                <w:bCs/>
                <w:i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Cs w:val="22"/>
              </w:rPr>
              <w:t>Megan Vermillion</w:t>
            </w:r>
          </w:p>
          <w:p w14:paraId="78CB5983" w14:textId="15265DF8" w:rsidR="00C0299D" w:rsidRPr="00267298" w:rsidRDefault="0023649B" w:rsidP="0023649B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OEC Gifted Specialist</w:t>
            </w:r>
          </w:p>
        </w:tc>
      </w:tr>
      <w:tr w:rsidR="00D92DDE" w:rsidRPr="002606D3" w14:paraId="36A204C8" w14:textId="77777777" w:rsidTr="00DA0766">
        <w:trPr>
          <w:trHeight w:val="432"/>
        </w:trPr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6A03A1F" w14:textId="0CC165C6" w:rsidR="00D92DDE" w:rsidRDefault="00D92DDE" w:rsidP="00DA0766">
            <w:pPr>
              <w:pStyle w:val="NoSpacing"/>
              <w:ind w:left="-23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:00</w:t>
            </w:r>
          </w:p>
        </w:tc>
        <w:tc>
          <w:tcPr>
            <w:tcW w:w="8915" w:type="dxa"/>
            <w:gridSpan w:val="2"/>
            <w:shd w:val="clear" w:color="auto" w:fill="D9D9D9" w:themeFill="background1" w:themeFillShade="D9"/>
            <w:vAlign w:val="center"/>
          </w:tcPr>
          <w:p w14:paraId="0B618117" w14:textId="5B5AA9B8" w:rsidR="00D92DDE" w:rsidRPr="002606D3" w:rsidRDefault="00D92DDE" w:rsidP="00DA0766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Break</w:t>
            </w:r>
          </w:p>
        </w:tc>
      </w:tr>
      <w:tr w:rsidR="005A3365" w:rsidRPr="002606D3" w14:paraId="336756CB" w14:textId="77777777" w:rsidTr="00CF6D16">
        <w:trPr>
          <w:trHeight w:val="456"/>
        </w:trPr>
        <w:tc>
          <w:tcPr>
            <w:tcW w:w="1255" w:type="dxa"/>
          </w:tcPr>
          <w:p w14:paraId="11CCA510" w14:textId="1E295AA3" w:rsidR="005A3365" w:rsidRPr="002606D3" w:rsidRDefault="005A3365" w:rsidP="00DA0766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:15</w:t>
            </w:r>
          </w:p>
        </w:tc>
        <w:tc>
          <w:tcPr>
            <w:tcW w:w="6300" w:type="dxa"/>
          </w:tcPr>
          <w:p w14:paraId="72E516CC" w14:textId="7EDB0B21" w:rsidR="00C0299D" w:rsidRDefault="00DE44DA" w:rsidP="00DA0766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Workgroup </w:t>
            </w:r>
            <w:r w:rsidR="006E757F">
              <w:rPr>
                <w:rFonts w:asciiTheme="minorHAnsi" w:hAnsiTheme="minorHAnsi" w:cstheme="minorHAnsi"/>
                <w:b/>
                <w:szCs w:val="22"/>
              </w:rPr>
              <w:t>Update and Feedback</w:t>
            </w:r>
          </w:p>
        </w:tc>
        <w:tc>
          <w:tcPr>
            <w:tcW w:w="2615" w:type="dxa"/>
          </w:tcPr>
          <w:p w14:paraId="59A894F5" w14:textId="04697183" w:rsidR="005A3365" w:rsidRPr="002606D3" w:rsidRDefault="00BD662F" w:rsidP="00DA0766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rkgroup Co-Leads</w:t>
            </w:r>
          </w:p>
        </w:tc>
      </w:tr>
      <w:tr w:rsidR="008F299E" w:rsidRPr="002606D3" w14:paraId="660ABDA3" w14:textId="77777777" w:rsidTr="00C0299D">
        <w:trPr>
          <w:trHeight w:val="575"/>
        </w:trPr>
        <w:tc>
          <w:tcPr>
            <w:tcW w:w="1255" w:type="dxa"/>
          </w:tcPr>
          <w:p w14:paraId="660ABD99" w14:textId="078C19DD" w:rsidR="00E666FF" w:rsidRPr="002606D3" w:rsidRDefault="006E757F" w:rsidP="00DA0766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:</w:t>
            </w:r>
            <w:r w:rsidR="00F83097">
              <w:rPr>
                <w:rFonts w:asciiTheme="minorHAnsi" w:hAnsiTheme="minorHAnsi" w:cstheme="minorHAnsi"/>
                <w:b/>
                <w:szCs w:val="22"/>
              </w:rPr>
              <w:t>4</w:t>
            </w:r>
            <w:r>
              <w:rPr>
                <w:rFonts w:asciiTheme="minorHAnsi" w:hAnsiTheme="minorHAnsi" w:cstheme="minorHAnsi"/>
                <w:b/>
                <w:szCs w:val="22"/>
              </w:rPr>
              <w:t>5</w:t>
            </w:r>
          </w:p>
        </w:tc>
        <w:tc>
          <w:tcPr>
            <w:tcW w:w="6300" w:type="dxa"/>
          </w:tcPr>
          <w:p w14:paraId="2DE6069C" w14:textId="34286AFE" w:rsidR="00C7173A" w:rsidRPr="002606D3" w:rsidRDefault="00595349" w:rsidP="00DA0766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Updates, </w:t>
            </w:r>
            <w:r w:rsidR="008F299E" w:rsidRPr="002606D3">
              <w:rPr>
                <w:rFonts w:asciiTheme="minorHAnsi" w:hAnsiTheme="minorHAnsi" w:cstheme="minorHAnsi"/>
                <w:b/>
                <w:szCs w:val="22"/>
              </w:rPr>
              <w:t>Next Steps</w:t>
            </w:r>
            <w:r>
              <w:rPr>
                <w:rFonts w:asciiTheme="minorHAnsi" w:hAnsiTheme="minorHAnsi" w:cstheme="minorHAnsi"/>
                <w:b/>
                <w:szCs w:val="22"/>
              </w:rPr>
              <w:t>, Feedback</w:t>
            </w:r>
            <w:r w:rsidR="00D92DDE">
              <w:rPr>
                <w:rFonts w:asciiTheme="minorHAnsi" w:hAnsiTheme="minorHAnsi" w:cstheme="minorHAnsi"/>
                <w:b/>
                <w:szCs w:val="22"/>
              </w:rPr>
              <w:t>, Closing Comments</w:t>
            </w:r>
          </w:p>
          <w:p w14:paraId="75E9FBFE" w14:textId="76657692" w:rsidR="00F16900" w:rsidRDefault="00BA571E" w:rsidP="00DA076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Electronic </w:t>
            </w:r>
            <w:r w:rsidR="00F16900" w:rsidRPr="002606D3">
              <w:rPr>
                <w:rFonts w:asciiTheme="minorHAnsi" w:hAnsiTheme="minorHAnsi" w:cstheme="minorHAnsi"/>
                <w:szCs w:val="22"/>
              </w:rPr>
              <w:t>Evaluation</w:t>
            </w:r>
          </w:p>
          <w:p w14:paraId="24907583" w14:textId="3ACED18A" w:rsidR="00B27F58" w:rsidRDefault="00B27F58" w:rsidP="00DA0766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Next Meeting Dates</w:t>
            </w:r>
          </w:p>
          <w:p w14:paraId="26ED9FDE" w14:textId="17BDBF39" w:rsidR="0015241C" w:rsidRDefault="0015241C" w:rsidP="00DA0766">
            <w:pPr>
              <w:pStyle w:val="NoSpacing"/>
              <w:numPr>
                <w:ilvl w:val="1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ebruary 23, 2022</w:t>
            </w:r>
          </w:p>
          <w:p w14:paraId="655DA24E" w14:textId="53B966D8" w:rsidR="0015241C" w:rsidRPr="002606D3" w:rsidRDefault="002A14EA" w:rsidP="00DA0766">
            <w:pPr>
              <w:pStyle w:val="NoSpacing"/>
              <w:numPr>
                <w:ilvl w:val="1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pril 27, 2022</w:t>
            </w:r>
          </w:p>
          <w:p w14:paraId="660ABDA0" w14:textId="77777777" w:rsidR="008F299E" w:rsidRPr="002606D3" w:rsidRDefault="008F299E" w:rsidP="00DA0766">
            <w:pPr>
              <w:pStyle w:val="NoSpacing"/>
              <w:ind w:left="612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2615" w:type="dxa"/>
          </w:tcPr>
          <w:p w14:paraId="01BD442D" w14:textId="77777777" w:rsidR="00D130AA" w:rsidRPr="002606D3" w:rsidRDefault="00D130AA" w:rsidP="00DA0766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54ED1D6E" w14:textId="77777777" w:rsidR="00D130AA" w:rsidRPr="002606D3" w:rsidRDefault="00D130AA" w:rsidP="00DA0766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Assistant Director, OEC Gifted</w:t>
            </w:r>
          </w:p>
          <w:p w14:paraId="30E53BB3" w14:textId="77777777" w:rsidR="00D92DDE" w:rsidRPr="002606D3" w:rsidRDefault="00D92DDE" w:rsidP="00DA0766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2606D3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65300B4E" w14:textId="0C69CCE0" w:rsidR="00D92DDE" w:rsidRPr="002606D3" w:rsidRDefault="00D92DDE" w:rsidP="00DA0766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 xml:space="preserve">Associate Director, </w:t>
            </w:r>
            <w:r w:rsidR="00AB474C">
              <w:rPr>
                <w:rFonts w:asciiTheme="minorHAnsi" w:hAnsiTheme="minorHAnsi" w:cstheme="minorHAnsi"/>
                <w:i/>
                <w:szCs w:val="22"/>
              </w:rPr>
              <w:t>OEC</w:t>
            </w:r>
          </w:p>
          <w:p w14:paraId="6754324E" w14:textId="77777777" w:rsidR="00D130AA" w:rsidRPr="002606D3" w:rsidRDefault="00D130AA" w:rsidP="00DA0766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Jackie Rausch</w:t>
            </w:r>
          </w:p>
          <w:p w14:paraId="660ABDA2" w14:textId="6961534E" w:rsidR="00C0299D" w:rsidRPr="00267298" w:rsidRDefault="00D130AA" w:rsidP="00DA0766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2606D3">
              <w:rPr>
                <w:rFonts w:asciiTheme="minorHAnsi" w:hAnsiTheme="minorHAnsi" w:cstheme="minorHAnsi"/>
                <w:i/>
                <w:szCs w:val="22"/>
              </w:rPr>
              <w:t>Gifted Advisory Council Chair</w:t>
            </w:r>
          </w:p>
        </w:tc>
      </w:tr>
    </w:tbl>
    <w:p w14:paraId="2A566D95" w14:textId="77777777" w:rsidR="00B61515" w:rsidRDefault="00B61515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20199C6" w14:textId="77777777" w:rsidR="00CF6D16" w:rsidRDefault="00CF6D16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4C8EC2EB" w14:textId="77777777" w:rsidR="00CF6D16" w:rsidRDefault="00CF6D16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5CCBEF03" w14:textId="77777777" w:rsidR="00CF6D16" w:rsidRDefault="00CF6D16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82BD91D" w14:textId="77777777" w:rsidR="00CF6D16" w:rsidRDefault="00CF6D16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4AFEE6DD" w14:textId="77777777" w:rsidR="00CF6D16" w:rsidRDefault="00CF6D16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6A38EB4" w14:textId="3534F099" w:rsidR="007C51A9" w:rsidRPr="007B0507" w:rsidRDefault="007C51A9" w:rsidP="007C51A9">
      <w:pPr>
        <w:pStyle w:val="NoSpacing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 xml:space="preserve">Council </w:t>
      </w:r>
      <w:r w:rsidRPr="007B0507">
        <w:rPr>
          <w:rFonts w:asciiTheme="minorHAnsi" w:hAnsiTheme="minorHAnsi" w:cstheme="minorHAnsi"/>
          <w:b/>
          <w:szCs w:val="22"/>
        </w:rPr>
        <w:t>Purpose</w:t>
      </w:r>
    </w:p>
    <w:p w14:paraId="6BA6500D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Gifted Advisory Council:</w:t>
      </w:r>
    </w:p>
    <w:p w14:paraId="6659F98F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The superintendent of public instruction shall establish a gifted advisory council.  The council shall:  </w:t>
      </w:r>
    </w:p>
    <w:p w14:paraId="24C7C016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Represent a variety of stakeholders from diverse regions of the state, including parents, general and gifted educators, administrators and others as determined by the superintendent;</w:t>
      </w:r>
    </w:p>
    <w:p w14:paraId="1E20DD5E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Assist in the development and updating of a department-approved plan for gifted education in Ohio;</w:t>
      </w:r>
    </w:p>
    <w:p w14:paraId="6DD91CA9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Advise on policy recommendations;</w:t>
      </w:r>
    </w:p>
    <w:p w14:paraId="3D2D8478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Serve as advisors in establishing criteria for review of proposals to implement innovative gifted services; and</w:t>
      </w:r>
    </w:p>
    <w:p w14:paraId="163FB9DA" w14:textId="77777777" w:rsidR="007C51A9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Establish criteria for identifying and recognizing schools, districts, and other educational providers</w:t>
      </w:r>
    </w:p>
    <w:p w14:paraId="7D404BA9" w14:textId="32DD5E3B" w:rsidR="007C51A9" w:rsidRPr="00A14929" w:rsidRDefault="007C51A9" w:rsidP="00A14929">
      <w:pPr>
        <w:pStyle w:val="NoSpacing"/>
        <w:rPr>
          <w:rFonts w:asciiTheme="minorHAnsi" w:hAnsiTheme="minorHAnsi" w:cstheme="minorHAnsi"/>
          <w:i/>
          <w:szCs w:val="22"/>
        </w:rPr>
      </w:pPr>
      <w:r w:rsidRPr="007B0507">
        <w:rPr>
          <w:rFonts w:asciiTheme="minorHAnsi" w:hAnsiTheme="minorHAnsi" w:cstheme="minorHAnsi"/>
          <w:i/>
          <w:szCs w:val="22"/>
        </w:rPr>
        <w:t>Ohio Administrative Code 3301-51-15(I)</w:t>
      </w:r>
    </w:p>
    <w:sectPr w:rsidR="007C51A9" w:rsidRPr="00A14929" w:rsidSect="005E1B8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27E28" w14:textId="77777777" w:rsidR="00096F5A" w:rsidRDefault="00096F5A" w:rsidP="00BA7420">
      <w:r>
        <w:separator/>
      </w:r>
    </w:p>
  </w:endnote>
  <w:endnote w:type="continuationSeparator" w:id="0">
    <w:p w14:paraId="1CD52689" w14:textId="77777777" w:rsidR="00096F5A" w:rsidRDefault="00096F5A" w:rsidP="00BA7420">
      <w:r>
        <w:continuationSeparator/>
      </w:r>
    </w:p>
  </w:endnote>
  <w:endnote w:type="continuationNotice" w:id="1">
    <w:p w14:paraId="3FB82308" w14:textId="77777777" w:rsidR="00096F5A" w:rsidRDefault="00096F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B" w14:textId="77777777" w:rsidR="00305D8B" w:rsidRDefault="00305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C" w14:textId="77777777" w:rsidR="00305D8B" w:rsidRDefault="00305D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E" w14:textId="77777777" w:rsidR="00305D8B" w:rsidRDefault="00305D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A7181" w14:textId="77777777" w:rsidR="00096F5A" w:rsidRDefault="00096F5A" w:rsidP="00BA7420">
      <w:r>
        <w:separator/>
      </w:r>
    </w:p>
  </w:footnote>
  <w:footnote w:type="continuationSeparator" w:id="0">
    <w:p w14:paraId="7780A5C6" w14:textId="77777777" w:rsidR="00096F5A" w:rsidRDefault="00096F5A" w:rsidP="00BA7420">
      <w:r>
        <w:continuationSeparator/>
      </w:r>
    </w:p>
  </w:footnote>
  <w:footnote w:type="continuationNotice" w:id="1">
    <w:p w14:paraId="33E221A8" w14:textId="77777777" w:rsidR="00096F5A" w:rsidRDefault="00096F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9" w14:textId="248AC709" w:rsidR="00305D8B" w:rsidRDefault="00305D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A" w14:textId="7B02598A" w:rsidR="00305D8B" w:rsidRDefault="00305D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D" w14:textId="6B22790D" w:rsidR="00305D8B" w:rsidRDefault="00305D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12683"/>
    <w:multiLevelType w:val="hybridMultilevel"/>
    <w:tmpl w:val="3C22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75D2C"/>
    <w:multiLevelType w:val="hybridMultilevel"/>
    <w:tmpl w:val="39D874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36B9F"/>
    <w:multiLevelType w:val="hybridMultilevel"/>
    <w:tmpl w:val="1B328E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D1F69"/>
    <w:multiLevelType w:val="hybridMultilevel"/>
    <w:tmpl w:val="82B27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43706"/>
    <w:multiLevelType w:val="hybridMultilevel"/>
    <w:tmpl w:val="586C84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37778D"/>
    <w:multiLevelType w:val="hybridMultilevel"/>
    <w:tmpl w:val="3BC6A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14979"/>
    <w:multiLevelType w:val="hybridMultilevel"/>
    <w:tmpl w:val="93BC3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4258B6"/>
    <w:multiLevelType w:val="hybridMultilevel"/>
    <w:tmpl w:val="B05AE3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553034"/>
    <w:multiLevelType w:val="hybridMultilevel"/>
    <w:tmpl w:val="D79E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C74AE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40E79"/>
    <w:multiLevelType w:val="hybridMultilevel"/>
    <w:tmpl w:val="C0FCF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7D70"/>
    <w:multiLevelType w:val="hybridMultilevel"/>
    <w:tmpl w:val="0246B036"/>
    <w:lvl w:ilvl="0" w:tplc="04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12" w15:restartNumberingAfterBreak="0">
    <w:nsid w:val="2DBC42E6"/>
    <w:multiLevelType w:val="hybridMultilevel"/>
    <w:tmpl w:val="FA789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6F67"/>
    <w:multiLevelType w:val="hybridMultilevel"/>
    <w:tmpl w:val="18363CF6"/>
    <w:lvl w:ilvl="0" w:tplc="202C86D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5798F484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1C7C2818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6EECC04C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BEC05C1C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06E85292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102E0BCC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EFB6C616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BD1ED9A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2DA2504"/>
    <w:multiLevelType w:val="hybridMultilevel"/>
    <w:tmpl w:val="6C66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97CFA"/>
    <w:multiLevelType w:val="hybridMultilevel"/>
    <w:tmpl w:val="CEC4B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94E73"/>
    <w:multiLevelType w:val="hybridMultilevel"/>
    <w:tmpl w:val="9D728A98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7" w15:restartNumberingAfterBreak="0">
    <w:nsid w:val="4D032FC5"/>
    <w:multiLevelType w:val="hybridMultilevel"/>
    <w:tmpl w:val="89C02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286763"/>
    <w:multiLevelType w:val="hybridMultilevel"/>
    <w:tmpl w:val="1690E0AA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9" w15:restartNumberingAfterBreak="0">
    <w:nsid w:val="5BCD06C2"/>
    <w:multiLevelType w:val="hybridMultilevel"/>
    <w:tmpl w:val="B950D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C6C9E"/>
    <w:multiLevelType w:val="hybridMultilevel"/>
    <w:tmpl w:val="76F4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1350D7"/>
    <w:multiLevelType w:val="hybridMultilevel"/>
    <w:tmpl w:val="8CFE8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2C4FA9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453A74"/>
    <w:multiLevelType w:val="hybridMultilevel"/>
    <w:tmpl w:val="8C16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DC64C6"/>
    <w:multiLevelType w:val="hybridMultilevel"/>
    <w:tmpl w:val="A1A0E0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787CFD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21621"/>
    <w:multiLevelType w:val="hybridMultilevel"/>
    <w:tmpl w:val="6A1C1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5"/>
  </w:num>
  <w:num w:numId="3">
    <w:abstractNumId w:val="23"/>
  </w:num>
  <w:num w:numId="4">
    <w:abstractNumId w:val="17"/>
  </w:num>
  <w:num w:numId="5">
    <w:abstractNumId w:val="7"/>
  </w:num>
  <w:num w:numId="6">
    <w:abstractNumId w:val="21"/>
  </w:num>
  <w:num w:numId="7">
    <w:abstractNumId w:val="12"/>
  </w:num>
  <w:num w:numId="8">
    <w:abstractNumId w:val="13"/>
  </w:num>
  <w:num w:numId="9">
    <w:abstractNumId w:val="8"/>
  </w:num>
  <w:num w:numId="10">
    <w:abstractNumId w:val="9"/>
  </w:num>
  <w:num w:numId="11">
    <w:abstractNumId w:val="22"/>
  </w:num>
  <w:num w:numId="12">
    <w:abstractNumId w:val="19"/>
  </w:num>
  <w:num w:numId="13">
    <w:abstractNumId w:val="20"/>
  </w:num>
  <w:num w:numId="14">
    <w:abstractNumId w:val="11"/>
  </w:num>
  <w:num w:numId="15">
    <w:abstractNumId w:val="15"/>
  </w:num>
  <w:num w:numId="16">
    <w:abstractNumId w:val="3"/>
  </w:num>
  <w:num w:numId="17">
    <w:abstractNumId w:val="2"/>
  </w:num>
  <w:num w:numId="18">
    <w:abstractNumId w:val="5"/>
  </w:num>
  <w:num w:numId="19">
    <w:abstractNumId w:val="14"/>
  </w:num>
  <w:num w:numId="20">
    <w:abstractNumId w:val="4"/>
  </w:num>
  <w:num w:numId="21">
    <w:abstractNumId w:val="1"/>
  </w:num>
  <w:num w:numId="22">
    <w:abstractNumId w:val="24"/>
  </w:num>
  <w:num w:numId="23">
    <w:abstractNumId w:val="10"/>
  </w:num>
  <w:num w:numId="24">
    <w:abstractNumId w:val="26"/>
  </w:num>
  <w:num w:numId="25">
    <w:abstractNumId w:val="18"/>
  </w:num>
  <w:num w:numId="26">
    <w:abstractNumId w:val="16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S0NDEysLQAMpR0lIJTi4sz8/NACsxrAefxy0wsAAAA"/>
  </w:docVars>
  <w:rsids>
    <w:rsidRoot w:val="00A212F1"/>
    <w:rsid w:val="0000036B"/>
    <w:rsid w:val="00014944"/>
    <w:rsid w:val="00026B28"/>
    <w:rsid w:val="00027681"/>
    <w:rsid w:val="00035B3F"/>
    <w:rsid w:val="00036E0E"/>
    <w:rsid w:val="000472F2"/>
    <w:rsid w:val="00050DF9"/>
    <w:rsid w:val="00056DED"/>
    <w:rsid w:val="00057385"/>
    <w:rsid w:val="00071923"/>
    <w:rsid w:val="0007409B"/>
    <w:rsid w:val="00074D8B"/>
    <w:rsid w:val="00077254"/>
    <w:rsid w:val="0008029B"/>
    <w:rsid w:val="00084195"/>
    <w:rsid w:val="00086FB0"/>
    <w:rsid w:val="0008728D"/>
    <w:rsid w:val="000909A2"/>
    <w:rsid w:val="000913F6"/>
    <w:rsid w:val="00094DB9"/>
    <w:rsid w:val="00096F5A"/>
    <w:rsid w:val="000974EA"/>
    <w:rsid w:val="000A145D"/>
    <w:rsid w:val="000A242D"/>
    <w:rsid w:val="000A70A7"/>
    <w:rsid w:val="000A71FF"/>
    <w:rsid w:val="000B3C3B"/>
    <w:rsid w:val="000B7F4C"/>
    <w:rsid w:val="000D18CE"/>
    <w:rsid w:val="000D462E"/>
    <w:rsid w:val="000E2C49"/>
    <w:rsid w:val="000E5225"/>
    <w:rsid w:val="000F20F5"/>
    <w:rsid w:val="000F27AE"/>
    <w:rsid w:val="000F7521"/>
    <w:rsid w:val="001079C8"/>
    <w:rsid w:val="00110A1B"/>
    <w:rsid w:val="001133DD"/>
    <w:rsid w:val="0011639F"/>
    <w:rsid w:val="001253EC"/>
    <w:rsid w:val="001262A8"/>
    <w:rsid w:val="00131624"/>
    <w:rsid w:val="00134BE6"/>
    <w:rsid w:val="00136224"/>
    <w:rsid w:val="001375FD"/>
    <w:rsid w:val="001445C6"/>
    <w:rsid w:val="0014717E"/>
    <w:rsid w:val="0015112A"/>
    <w:rsid w:val="001522C4"/>
    <w:rsid w:val="0015241C"/>
    <w:rsid w:val="0016168B"/>
    <w:rsid w:val="00162F5F"/>
    <w:rsid w:val="00164B86"/>
    <w:rsid w:val="00177582"/>
    <w:rsid w:val="00180704"/>
    <w:rsid w:val="00181BEE"/>
    <w:rsid w:val="00191F26"/>
    <w:rsid w:val="001922FE"/>
    <w:rsid w:val="001A00A1"/>
    <w:rsid w:val="001A3F6A"/>
    <w:rsid w:val="001B355C"/>
    <w:rsid w:val="001B5010"/>
    <w:rsid w:val="001B6D8B"/>
    <w:rsid w:val="001C6EAA"/>
    <w:rsid w:val="001D571E"/>
    <w:rsid w:val="001E5115"/>
    <w:rsid w:val="001F21E2"/>
    <w:rsid w:val="00206F5D"/>
    <w:rsid w:val="00210168"/>
    <w:rsid w:val="00211D89"/>
    <w:rsid w:val="00212B3F"/>
    <w:rsid w:val="00215981"/>
    <w:rsid w:val="00215A5D"/>
    <w:rsid w:val="00225A65"/>
    <w:rsid w:val="0023649B"/>
    <w:rsid w:val="002375C0"/>
    <w:rsid w:val="00246B86"/>
    <w:rsid w:val="002479B5"/>
    <w:rsid w:val="00250D50"/>
    <w:rsid w:val="002561F0"/>
    <w:rsid w:val="002570C0"/>
    <w:rsid w:val="002606D3"/>
    <w:rsid w:val="00260EF6"/>
    <w:rsid w:val="00262F8E"/>
    <w:rsid w:val="00267298"/>
    <w:rsid w:val="00272369"/>
    <w:rsid w:val="0028018D"/>
    <w:rsid w:val="00284008"/>
    <w:rsid w:val="0028618B"/>
    <w:rsid w:val="00287C42"/>
    <w:rsid w:val="002927FD"/>
    <w:rsid w:val="00294FF2"/>
    <w:rsid w:val="00296DCA"/>
    <w:rsid w:val="00297973"/>
    <w:rsid w:val="002A14EA"/>
    <w:rsid w:val="002A3512"/>
    <w:rsid w:val="002A701E"/>
    <w:rsid w:val="002B1537"/>
    <w:rsid w:val="002D0CC3"/>
    <w:rsid w:val="002D351F"/>
    <w:rsid w:val="002D6DBB"/>
    <w:rsid w:val="002E4E20"/>
    <w:rsid w:val="002E5B71"/>
    <w:rsid w:val="002E63C1"/>
    <w:rsid w:val="00305D8B"/>
    <w:rsid w:val="00312F7D"/>
    <w:rsid w:val="00317A2E"/>
    <w:rsid w:val="003244CE"/>
    <w:rsid w:val="00326640"/>
    <w:rsid w:val="00333122"/>
    <w:rsid w:val="00334AE3"/>
    <w:rsid w:val="00341B5C"/>
    <w:rsid w:val="00342283"/>
    <w:rsid w:val="003470E3"/>
    <w:rsid w:val="00351BBC"/>
    <w:rsid w:val="00354BD5"/>
    <w:rsid w:val="00366E2B"/>
    <w:rsid w:val="0037145E"/>
    <w:rsid w:val="0037197E"/>
    <w:rsid w:val="003721BF"/>
    <w:rsid w:val="003752F0"/>
    <w:rsid w:val="00377811"/>
    <w:rsid w:val="003B4C99"/>
    <w:rsid w:val="003B5A09"/>
    <w:rsid w:val="003C36A2"/>
    <w:rsid w:val="003D5CA4"/>
    <w:rsid w:val="003E03DB"/>
    <w:rsid w:val="003F6373"/>
    <w:rsid w:val="0040515E"/>
    <w:rsid w:val="004056FD"/>
    <w:rsid w:val="004109FE"/>
    <w:rsid w:val="004119B8"/>
    <w:rsid w:val="0041498A"/>
    <w:rsid w:val="00415019"/>
    <w:rsid w:val="00420540"/>
    <w:rsid w:val="0042089D"/>
    <w:rsid w:val="00426E73"/>
    <w:rsid w:val="00430663"/>
    <w:rsid w:val="0043456A"/>
    <w:rsid w:val="0044182B"/>
    <w:rsid w:val="004422F6"/>
    <w:rsid w:val="00443E50"/>
    <w:rsid w:val="00445284"/>
    <w:rsid w:val="00446220"/>
    <w:rsid w:val="00457DB0"/>
    <w:rsid w:val="00461685"/>
    <w:rsid w:val="00465082"/>
    <w:rsid w:val="0046578F"/>
    <w:rsid w:val="004748F8"/>
    <w:rsid w:val="0048450E"/>
    <w:rsid w:val="00486E70"/>
    <w:rsid w:val="00491364"/>
    <w:rsid w:val="004A6CC9"/>
    <w:rsid w:val="004A791F"/>
    <w:rsid w:val="004C0F74"/>
    <w:rsid w:val="004C1C1D"/>
    <w:rsid w:val="004C336D"/>
    <w:rsid w:val="004C39FE"/>
    <w:rsid w:val="004D104A"/>
    <w:rsid w:val="004D24AE"/>
    <w:rsid w:val="004D5B76"/>
    <w:rsid w:val="004E28B7"/>
    <w:rsid w:val="004F36B7"/>
    <w:rsid w:val="005011A6"/>
    <w:rsid w:val="0051460D"/>
    <w:rsid w:val="00521250"/>
    <w:rsid w:val="00523966"/>
    <w:rsid w:val="00525417"/>
    <w:rsid w:val="00525C1A"/>
    <w:rsid w:val="00534C5A"/>
    <w:rsid w:val="00535BF4"/>
    <w:rsid w:val="00540225"/>
    <w:rsid w:val="005420FA"/>
    <w:rsid w:val="0055208D"/>
    <w:rsid w:val="00560562"/>
    <w:rsid w:val="00560E1A"/>
    <w:rsid w:val="00564502"/>
    <w:rsid w:val="00565A5D"/>
    <w:rsid w:val="00567E21"/>
    <w:rsid w:val="00573738"/>
    <w:rsid w:val="005768F1"/>
    <w:rsid w:val="005832BB"/>
    <w:rsid w:val="00585A98"/>
    <w:rsid w:val="005907EA"/>
    <w:rsid w:val="00591B4F"/>
    <w:rsid w:val="00595349"/>
    <w:rsid w:val="005964B1"/>
    <w:rsid w:val="005A3365"/>
    <w:rsid w:val="005B2677"/>
    <w:rsid w:val="005C22FA"/>
    <w:rsid w:val="005C2708"/>
    <w:rsid w:val="005C3888"/>
    <w:rsid w:val="005C601C"/>
    <w:rsid w:val="005C78EF"/>
    <w:rsid w:val="005D227B"/>
    <w:rsid w:val="005E1B8F"/>
    <w:rsid w:val="005F049E"/>
    <w:rsid w:val="005F248C"/>
    <w:rsid w:val="005F6D6C"/>
    <w:rsid w:val="005F7BA2"/>
    <w:rsid w:val="006140E5"/>
    <w:rsid w:val="0062014D"/>
    <w:rsid w:val="00627F6E"/>
    <w:rsid w:val="00645D66"/>
    <w:rsid w:val="00662F2D"/>
    <w:rsid w:val="006749DF"/>
    <w:rsid w:val="00674B02"/>
    <w:rsid w:val="00683E24"/>
    <w:rsid w:val="00684E8F"/>
    <w:rsid w:val="00695285"/>
    <w:rsid w:val="006A0302"/>
    <w:rsid w:val="006A416F"/>
    <w:rsid w:val="006B3216"/>
    <w:rsid w:val="006B5ED4"/>
    <w:rsid w:val="006B7375"/>
    <w:rsid w:val="006C2809"/>
    <w:rsid w:val="006C773A"/>
    <w:rsid w:val="006D61A3"/>
    <w:rsid w:val="006E2E03"/>
    <w:rsid w:val="006E493F"/>
    <w:rsid w:val="006E688A"/>
    <w:rsid w:val="006E757F"/>
    <w:rsid w:val="006E76D2"/>
    <w:rsid w:val="006F5D8F"/>
    <w:rsid w:val="006F60E4"/>
    <w:rsid w:val="006F69DF"/>
    <w:rsid w:val="006F72AF"/>
    <w:rsid w:val="007135B1"/>
    <w:rsid w:val="00713C61"/>
    <w:rsid w:val="00714EAB"/>
    <w:rsid w:val="00716671"/>
    <w:rsid w:val="00724224"/>
    <w:rsid w:val="00730803"/>
    <w:rsid w:val="00730DC1"/>
    <w:rsid w:val="00731BBE"/>
    <w:rsid w:val="007324FF"/>
    <w:rsid w:val="00734200"/>
    <w:rsid w:val="007437EB"/>
    <w:rsid w:val="00750612"/>
    <w:rsid w:val="00751194"/>
    <w:rsid w:val="00752E7E"/>
    <w:rsid w:val="0076130C"/>
    <w:rsid w:val="00762270"/>
    <w:rsid w:val="0076536A"/>
    <w:rsid w:val="0076545E"/>
    <w:rsid w:val="007779F3"/>
    <w:rsid w:val="00777A06"/>
    <w:rsid w:val="00782811"/>
    <w:rsid w:val="0078358E"/>
    <w:rsid w:val="00787060"/>
    <w:rsid w:val="007907F2"/>
    <w:rsid w:val="007915AF"/>
    <w:rsid w:val="007A0B4D"/>
    <w:rsid w:val="007A0B6B"/>
    <w:rsid w:val="007A5BD0"/>
    <w:rsid w:val="007A5CA4"/>
    <w:rsid w:val="007A715C"/>
    <w:rsid w:val="007B0507"/>
    <w:rsid w:val="007B4E55"/>
    <w:rsid w:val="007B6408"/>
    <w:rsid w:val="007C05DB"/>
    <w:rsid w:val="007C51A9"/>
    <w:rsid w:val="007C5955"/>
    <w:rsid w:val="007D0A5A"/>
    <w:rsid w:val="007D5906"/>
    <w:rsid w:val="007E5B6B"/>
    <w:rsid w:val="007E78B9"/>
    <w:rsid w:val="007F1367"/>
    <w:rsid w:val="007F4C8B"/>
    <w:rsid w:val="00811DFB"/>
    <w:rsid w:val="00813628"/>
    <w:rsid w:val="00823BAF"/>
    <w:rsid w:val="00824B1F"/>
    <w:rsid w:val="00824E0F"/>
    <w:rsid w:val="00826455"/>
    <w:rsid w:val="008355B2"/>
    <w:rsid w:val="00835AA8"/>
    <w:rsid w:val="00846BDC"/>
    <w:rsid w:val="00853E77"/>
    <w:rsid w:val="00856DF6"/>
    <w:rsid w:val="00861547"/>
    <w:rsid w:val="00862B4B"/>
    <w:rsid w:val="00864E35"/>
    <w:rsid w:val="008710B3"/>
    <w:rsid w:val="00877213"/>
    <w:rsid w:val="00881535"/>
    <w:rsid w:val="00883B1F"/>
    <w:rsid w:val="00884F60"/>
    <w:rsid w:val="00885691"/>
    <w:rsid w:val="00887EBA"/>
    <w:rsid w:val="008907DB"/>
    <w:rsid w:val="008B117F"/>
    <w:rsid w:val="008B6FC5"/>
    <w:rsid w:val="008D6D36"/>
    <w:rsid w:val="008E1CA4"/>
    <w:rsid w:val="008E531A"/>
    <w:rsid w:val="008E614E"/>
    <w:rsid w:val="008F04E4"/>
    <w:rsid w:val="008F299E"/>
    <w:rsid w:val="008F3C95"/>
    <w:rsid w:val="008F63B3"/>
    <w:rsid w:val="00900154"/>
    <w:rsid w:val="00901A28"/>
    <w:rsid w:val="00905A36"/>
    <w:rsid w:val="00906254"/>
    <w:rsid w:val="009121C3"/>
    <w:rsid w:val="009135B0"/>
    <w:rsid w:val="00916C7C"/>
    <w:rsid w:val="0092689F"/>
    <w:rsid w:val="00931D8A"/>
    <w:rsid w:val="009332AB"/>
    <w:rsid w:val="00943DE9"/>
    <w:rsid w:val="009452AD"/>
    <w:rsid w:val="00954F17"/>
    <w:rsid w:val="00955FC8"/>
    <w:rsid w:val="00962B80"/>
    <w:rsid w:val="00965677"/>
    <w:rsid w:val="00966028"/>
    <w:rsid w:val="00971F81"/>
    <w:rsid w:val="00974942"/>
    <w:rsid w:val="00975351"/>
    <w:rsid w:val="00975786"/>
    <w:rsid w:val="00976DDD"/>
    <w:rsid w:val="00982F8F"/>
    <w:rsid w:val="00983CC9"/>
    <w:rsid w:val="00992B08"/>
    <w:rsid w:val="009A5D10"/>
    <w:rsid w:val="009B0E0C"/>
    <w:rsid w:val="009B1332"/>
    <w:rsid w:val="009B3687"/>
    <w:rsid w:val="009B7EC3"/>
    <w:rsid w:val="009C0306"/>
    <w:rsid w:val="009D1F3A"/>
    <w:rsid w:val="009D6A0B"/>
    <w:rsid w:val="009E6531"/>
    <w:rsid w:val="009F4D37"/>
    <w:rsid w:val="009F5620"/>
    <w:rsid w:val="009F7B0B"/>
    <w:rsid w:val="00A05F8D"/>
    <w:rsid w:val="00A117A6"/>
    <w:rsid w:val="00A14929"/>
    <w:rsid w:val="00A212F1"/>
    <w:rsid w:val="00A2555C"/>
    <w:rsid w:val="00A27F5E"/>
    <w:rsid w:val="00A3214B"/>
    <w:rsid w:val="00A33E3F"/>
    <w:rsid w:val="00A342AA"/>
    <w:rsid w:val="00A3547E"/>
    <w:rsid w:val="00A40737"/>
    <w:rsid w:val="00A43AD4"/>
    <w:rsid w:val="00A45ADA"/>
    <w:rsid w:val="00A47869"/>
    <w:rsid w:val="00A5636B"/>
    <w:rsid w:val="00A6091E"/>
    <w:rsid w:val="00A654C0"/>
    <w:rsid w:val="00A678C4"/>
    <w:rsid w:val="00A71977"/>
    <w:rsid w:val="00A7272E"/>
    <w:rsid w:val="00A761EF"/>
    <w:rsid w:val="00A76BEC"/>
    <w:rsid w:val="00A82AC0"/>
    <w:rsid w:val="00A86D50"/>
    <w:rsid w:val="00A95ED0"/>
    <w:rsid w:val="00A962FA"/>
    <w:rsid w:val="00AA1AA7"/>
    <w:rsid w:val="00AB30A3"/>
    <w:rsid w:val="00AB474C"/>
    <w:rsid w:val="00AC3794"/>
    <w:rsid w:val="00AC47ED"/>
    <w:rsid w:val="00AC56E0"/>
    <w:rsid w:val="00AC5C42"/>
    <w:rsid w:val="00AD1ABF"/>
    <w:rsid w:val="00AD6535"/>
    <w:rsid w:val="00AD7AF3"/>
    <w:rsid w:val="00AE6356"/>
    <w:rsid w:val="00AF0741"/>
    <w:rsid w:val="00B04C87"/>
    <w:rsid w:val="00B12924"/>
    <w:rsid w:val="00B17248"/>
    <w:rsid w:val="00B2161A"/>
    <w:rsid w:val="00B224CE"/>
    <w:rsid w:val="00B23DA5"/>
    <w:rsid w:val="00B25889"/>
    <w:rsid w:val="00B27F58"/>
    <w:rsid w:val="00B32391"/>
    <w:rsid w:val="00B52461"/>
    <w:rsid w:val="00B53646"/>
    <w:rsid w:val="00B61515"/>
    <w:rsid w:val="00B62B17"/>
    <w:rsid w:val="00B84B53"/>
    <w:rsid w:val="00B92A7D"/>
    <w:rsid w:val="00B94B4E"/>
    <w:rsid w:val="00BA3988"/>
    <w:rsid w:val="00BA571E"/>
    <w:rsid w:val="00BA7420"/>
    <w:rsid w:val="00BB17CC"/>
    <w:rsid w:val="00BB19E9"/>
    <w:rsid w:val="00BB515A"/>
    <w:rsid w:val="00BC10E9"/>
    <w:rsid w:val="00BC2701"/>
    <w:rsid w:val="00BC2A82"/>
    <w:rsid w:val="00BC510A"/>
    <w:rsid w:val="00BC74A9"/>
    <w:rsid w:val="00BD1347"/>
    <w:rsid w:val="00BD2089"/>
    <w:rsid w:val="00BD4223"/>
    <w:rsid w:val="00BD662F"/>
    <w:rsid w:val="00BE4093"/>
    <w:rsid w:val="00BE5867"/>
    <w:rsid w:val="00BF3F70"/>
    <w:rsid w:val="00BF4232"/>
    <w:rsid w:val="00BF613F"/>
    <w:rsid w:val="00C01D02"/>
    <w:rsid w:val="00C0299D"/>
    <w:rsid w:val="00C0440C"/>
    <w:rsid w:val="00C128BD"/>
    <w:rsid w:val="00C13881"/>
    <w:rsid w:val="00C15BCD"/>
    <w:rsid w:val="00C20F88"/>
    <w:rsid w:val="00C2579D"/>
    <w:rsid w:val="00C35BC6"/>
    <w:rsid w:val="00C40FE1"/>
    <w:rsid w:val="00C41456"/>
    <w:rsid w:val="00C43870"/>
    <w:rsid w:val="00C43AFF"/>
    <w:rsid w:val="00C442F3"/>
    <w:rsid w:val="00C468BE"/>
    <w:rsid w:val="00C50ACE"/>
    <w:rsid w:val="00C52CFD"/>
    <w:rsid w:val="00C56E39"/>
    <w:rsid w:val="00C62839"/>
    <w:rsid w:val="00C63BAD"/>
    <w:rsid w:val="00C7173A"/>
    <w:rsid w:val="00C71D24"/>
    <w:rsid w:val="00C73B24"/>
    <w:rsid w:val="00C77397"/>
    <w:rsid w:val="00C81EB8"/>
    <w:rsid w:val="00C86B95"/>
    <w:rsid w:val="00C973E9"/>
    <w:rsid w:val="00CA0B44"/>
    <w:rsid w:val="00CA3553"/>
    <w:rsid w:val="00CB3D30"/>
    <w:rsid w:val="00CC0C81"/>
    <w:rsid w:val="00CC2263"/>
    <w:rsid w:val="00CC2719"/>
    <w:rsid w:val="00CC7C3D"/>
    <w:rsid w:val="00CD1335"/>
    <w:rsid w:val="00CD162B"/>
    <w:rsid w:val="00CD41A0"/>
    <w:rsid w:val="00CE21D6"/>
    <w:rsid w:val="00CE5A6C"/>
    <w:rsid w:val="00CF619D"/>
    <w:rsid w:val="00CF6D16"/>
    <w:rsid w:val="00CF6D95"/>
    <w:rsid w:val="00D06BBE"/>
    <w:rsid w:val="00D12AD7"/>
    <w:rsid w:val="00D130AA"/>
    <w:rsid w:val="00D1628B"/>
    <w:rsid w:val="00D168C6"/>
    <w:rsid w:val="00D24B2B"/>
    <w:rsid w:val="00D25B0E"/>
    <w:rsid w:val="00D261E4"/>
    <w:rsid w:val="00D3318A"/>
    <w:rsid w:val="00D34047"/>
    <w:rsid w:val="00D379D2"/>
    <w:rsid w:val="00D4177E"/>
    <w:rsid w:val="00D41D9F"/>
    <w:rsid w:val="00D4361A"/>
    <w:rsid w:val="00D43B33"/>
    <w:rsid w:val="00D46C5F"/>
    <w:rsid w:val="00D47DD8"/>
    <w:rsid w:val="00D5107E"/>
    <w:rsid w:val="00D51DCB"/>
    <w:rsid w:val="00D540EB"/>
    <w:rsid w:val="00D5648F"/>
    <w:rsid w:val="00D70BBD"/>
    <w:rsid w:val="00D71FB5"/>
    <w:rsid w:val="00D7262F"/>
    <w:rsid w:val="00D72A1E"/>
    <w:rsid w:val="00D801B8"/>
    <w:rsid w:val="00D84009"/>
    <w:rsid w:val="00D92DDE"/>
    <w:rsid w:val="00D94317"/>
    <w:rsid w:val="00D944B2"/>
    <w:rsid w:val="00D94D89"/>
    <w:rsid w:val="00DA0766"/>
    <w:rsid w:val="00DA4B78"/>
    <w:rsid w:val="00DA7A4A"/>
    <w:rsid w:val="00DC1550"/>
    <w:rsid w:val="00DC55EC"/>
    <w:rsid w:val="00DC63D5"/>
    <w:rsid w:val="00DD38EE"/>
    <w:rsid w:val="00DE44DA"/>
    <w:rsid w:val="00DE7DD0"/>
    <w:rsid w:val="00DF426D"/>
    <w:rsid w:val="00E118B1"/>
    <w:rsid w:val="00E1342F"/>
    <w:rsid w:val="00E16411"/>
    <w:rsid w:val="00E22A18"/>
    <w:rsid w:val="00E31874"/>
    <w:rsid w:val="00E470E1"/>
    <w:rsid w:val="00E4740D"/>
    <w:rsid w:val="00E5371F"/>
    <w:rsid w:val="00E559E5"/>
    <w:rsid w:val="00E666FF"/>
    <w:rsid w:val="00E817CF"/>
    <w:rsid w:val="00E875EA"/>
    <w:rsid w:val="00E92CB1"/>
    <w:rsid w:val="00E930E7"/>
    <w:rsid w:val="00E94DA2"/>
    <w:rsid w:val="00E957BF"/>
    <w:rsid w:val="00E96880"/>
    <w:rsid w:val="00EA7AFC"/>
    <w:rsid w:val="00EB1A42"/>
    <w:rsid w:val="00EC3415"/>
    <w:rsid w:val="00EC6A74"/>
    <w:rsid w:val="00EE41DB"/>
    <w:rsid w:val="00EF3463"/>
    <w:rsid w:val="00F132CC"/>
    <w:rsid w:val="00F16900"/>
    <w:rsid w:val="00F16F4D"/>
    <w:rsid w:val="00F30690"/>
    <w:rsid w:val="00F330E7"/>
    <w:rsid w:val="00F4414C"/>
    <w:rsid w:val="00F5109C"/>
    <w:rsid w:val="00F56B32"/>
    <w:rsid w:val="00F57A6F"/>
    <w:rsid w:val="00F621AA"/>
    <w:rsid w:val="00F64C98"/>
    <w:rsid w:val="00F66661"/>
    <w:rsid w:val="00F7563E"/>
    <w:rsid w:val="00F777C6"/>
    <w:rsid w:val="00F83097"/>
    <w:rsid w:val="00F87606"/>
    <w:rsid w:val="00F90199"/>
    <w:rsid w:val="00F91B00"/>
    <w:rsid w:val="00F91DDF"/>
    <w:rsid w:val="00F928FF"/>
    <w:rsid w:val="00F9478C"/>
    <w:rsid w:val="00FA09BA"/>
    <w:rsid w:val="00FA188D"/>
    <w:rsid w:val="00FC53C6"/>
    <w:rsid w:val="00FC7E63"/>
    <w:rsid w:val="00FD0D05"/>
    <w:rsid w:val="00FD6CA6"/>
    <w:rsid w:val="00FE17F9"/>
    <w:rsid w:val="00FF0679"/>
    <w:rsid w:val="00FF2BFD"/>
    <w:rsid w:val="116B13D2"/>
    <w:rsid w:val="1354ECF0"/>
    <w:rsid w:val="21745818"/>
    <w:rsid w:val="3B7B378F"/>
    <w:rsid w:val="3BD163CA"/>
    <w:rsid w:val="4EE8FF66"/>
    <w:rsid w:val="4FA05AE7"/>
    <w:rsid w:val="5C7B2C5B"/>
    <w:rsid w:val="712B6FEE"/>
    <w:rsid w:val="74504293"/>
    <w:rsid w:val="7AD9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ABD3B"/>
  <w15:chartTrackingRefBased/>
  <w15:docId w15:val="{6DB1F838-2454-482D-9DF3-B4AF04842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B24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3B24"/>
    <w:pPr>
      <w:ind w:left="720"/>
      <w:contextualSpacing/>
    </w:pPr>
    <w:rPr>
      <w:rFonts w:ascii="Times New Roman" w:eastAsia="Times New Roman" w:hAnsi="Times New Roman"/>
      <w:szCs w:val="24"/>
    </w:rPr>
  </w:style>
  <w:style w:type="paragraph" w:styleId="NoSpacing">
    <w:name w:val="No Spacing"/>
    <w:aliases w:val="No Spacing2"/>
    <w:uiPriority w:val="1"/>
    <w:qFormat/>
    <w:rsid w:val="00C73B24"/>
    <w:pPr>
      <w:spacing w:after="0" w:line="240" w:lineRule="auto"/>
    </w:pPr>
    <w:rPr>
      <w:rFonts w:ascii="Calibri" w:eastAsia="Times" w:hAnsi="Calibri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9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9FE"/>
    <w:rPr>
      <w:rFonts w:ascii="Segoe UI" w:eastAsia="Times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8F299E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D6A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D6A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51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4B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B7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B78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B78"/>
    <w:rPr>
      <w:rFonts w:ascii="Times" w:eastAsia="Times" w:hAnsi="Times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25B0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2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eams.microsoft.com/l/meetup-join/19%3ameeting_MGJkZTE3NTEtNTE3NS00MzY3LTkzMWMtZjY4YmZhYzZmNDBk%40thread.v2/0?context=%7b%22Tid%22%3a%2250f8fcc4-94d8-4f07-84eb-36ed57c7c8a2%22%2c%22Oid%22%3a%22357e9bf2-02d0-4b31-842d-5a7be2d7db74%22%7d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MDQ5ZjM5MGEtY2U4Mi00NTA3LWEyOTAtODA4YzZhOTRjMGI5%40thread.v2/0?context=%7b%22Tid%22%3a%2250f8fcc4-94d8-4f07-84eb-36ed57c7c8a2%22%2c%22Oid%22%3a%22357e9bf2-02d0-4b31-842d-5a7be2d7db74%22%7d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teams.microsoft.com/l/meetup-join/19%3ameeting_Nzk0ZDFiY2MtNDJkMy00ODlhLWFlY2EtMzM3ZGJlYTQ4NDRh%40thread.v2/0?context=%7b%22Tid%22%3a%2250f8fcc4-94d8-4f07-84eb-36ed57c7c8a2%22%2c%22Oid%22%3a%22357e9bf2-02d0-4b31-842d-5a7be2d7db74%22%7d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053fdf-e305-49c8-9895-e6bf798d9ac4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4E520FA9C3BE458407DED1B8D82A01" ma:contentTypeVersion="8" ma:contentTypeDescription="Create a new document." ma:contentTypeScope="" ma:versionID="999272ff542ae2820f5ae7345bcc5f36">
  <xsd:schema xmlns:xsd="http://www.w3.org/2001/XMLSchema" xmlns:xs="http://www.w3.org/2001/XMLSchema" xmlns:p="http://schemas.microsoft.com/office/2006/metadata/properties" xmlns:ns2="6eb72285-8b54-4dd2-8b7b-8f9d47563ef6" xmlns:ns3="4e053fdf-e305-49c8-9895-e6bf798d9ac4" targetNamespace="http://schemas.microsoft.com/office/2006/metadata/properties" ma:root="true" ma:fieldsID="2580918d54f55329935af778f3ebc2ea" ns2:_="" ns3:_="">
    <xsd:import namespace="6eb72285-8b54-4dd2-8b7b-8f9d47563ef6"/>
    <xsd:import namespace="4e053fdf-e305-49c8-9895-e6bf798d9a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b72285-8b54-4dd2-8b7b-8f9d47563e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53fdf-e305-49c8-9895-e6bf798d9ac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12054E-07FA-4B9B-A3A7-0A0C30173C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8727AC-D8D4-4F3B-87C3-2F19DAE8C1A4}">
  <ds:schemaRefs>
    <ds:schemaRef ds:uri="6eb72285-8b54-4dd2-8b7b-8f9d47563ef6"/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4e053fdf-e305-49c8-9895-e6bf798d9ac4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8DA29F8-E4B1-4D94-B5B2-1C4CE777A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b72285-8b54-4dd2-8b7b-8f9d47563ef6"/>
    <ds:schemaRef ds:uri="4e053fdf-e305-49c8-9895-e6bf798d9a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4</Words>
  <Characters>2361</Characters>
  <Application>Microsoft Office Word</Application>
  <DocSecurity>0</DocSecurity>
  <Lines>19</Lines>
  <Paragraphs>5</Paragraphs>
  <ScaleCrop>false</ScaleCrop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onachino</dc:creator>
  <cp:keywords/>
  <dc:description/>
  <cp:lastModifiedBy>Arledge, Elizabeth</cp:lastModifiedBy>
  <cp:revision>2</cp:revision>
  <cp:lastPrinted>2019-12-10T23:25:00Z</cp:lastPrinted>
  <dcterms:created xsi:type="dcterms:W3CDTF">2021-12-03T15:04:00Z</dcterms:created>
  <dcterms:modified xsi:type="dcterms:W3CDTF">2021-12-0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4E520FA9C3BE458407DED1B8D82A01</vt:lpwstr>
  </property>
  <property fmtid="{D5CDD505-2E9C-101B-9397-08002B2CF9AE}" pid="3" name="Order">
    <vt:r8>1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